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0ec1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4496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733e7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f011b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b36d3c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e9c265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ba0052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b7fa7f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2:19:40Z</dcterms:created>
  <dcterms:modified xsi:type="dcterms:W3CDTF">2022-05-08T22:19:40Z</dcterms:modified>
</cp:coreProperties>
</file>